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2267"/>
        <w:gridCol w:w="6749"/>
      </w:tblGrid>
      <w:tr w:rsidR="00853BA6" w:rsidRPr="0055754E" w14:paraId="2C56CDEB" w14:textId="77777777" w:rsidTr="005863AC">
        <w:tc>
          <w:tcPr>
            <w:tcW w:w="5000" w:type="pct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C00000"/>
            <w:vAlign w:val="center"/>
          </w:tcPr>
          <w:p w14:paraId="77810983" w14:textId="6FEEAB33" w:rsidR="00853BA6" w:rsidRPr="0055754E" w:rsidRDefault="005819EA" w:rsidP="0055754E">
            <w:pPr>
              <w:jc w:val="both"/>
              <w:outlineLvl w:val="0"/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</w:pPr>
            <w:r w:rsidRPr="005819EA">
              <w:rPr>
                <w:rFonts w:eastAsia="Calibri" w:cstheme="minorHAnsi"/>
                <w:b/>
                <w:color w:val="FFFFFF" w:themeColor="background1"/>
                <w:sz w:val="24"/>
                <w:szCs w:val="24"/>
              </w:rPr>
              <w:t>COMMUNICATION EVALUATION FORM</w:t>
            </w:r>
          </w:p>
        </w:tc>
      </w:tr>
      <w:tr w:rsidR="00D55497" w:rsidRPr="0055754E" w14:paraId="5DBE7273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07A2F107" w14:textId="78D3BAC6" w:rsidR="00D55497" w:rsidRPr="0055754E" w:rsidRDefault="00853BA6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Learner Name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67D47CA3" w14:textId="66885EC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D55497" w:rsidRPr="0055754E" w14:paraId="6C70A2C3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6E397B91" w14:textId="20F27015" w:rsidR="00D55497" w:rsidRPr="0055754E" w:rsidRDefault="00D55497" w:rsidP="0055754E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>Workplace/Organisation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E213EBC" w14:textId="705C6378" w:rsidR="00853BA6" w:rsidRPr="0055754E" w:rsidRDefault="00D55497" w:rsidP="0055754E">
            <w:pPr>
              <w:rPr>
                <w:rFonts w:eastAsia="Calibri" w:cstheme="minorHAnsi"/>
                <w:bCs/>
                <w:color w:val="5A3F99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3494BE49" w14:textId="77777777" w:rsidTr="00557EDB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8547B19" w14:textId="4A981183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/>
                <w:color w:val="231F20"/>
                <w:sz w:val="20"/>
                <w:szCs w:val="20"/>
              </w:rPr>
              <w:t>State/Territory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C0345AC" w14:textId="57FF3446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B5303F" w:rsidRPr="0055754E" w14:paraId="73E45326" w14:textId="77777777" w:rsidTr="00341373">
        <w:tc>
          <w:tcPr>
            <w:tcW w:w="125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38210555" w14:textId="009B26D0" w:rsidR="00B5303F" w:rsidRPr="0055754E" w:rsidRDefault="00B5303F" w:rsidP="00B5303F">
            <w:pPr>
              <w:rPr>
                <w:rFonts w:eastAsia="Calibri" w:cstheme="minorHAnsi"/>
                <w:b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/>
                <w:color w:val="231F20"/>
                <w:sz w:val="20"/>
                <w:szCs w:val="20"/>
              </w:rPr>
              <w:t xml:space="preserve">Date </w:t>
            </w:r>
            <w:r w:rsidR="0002509D">
              <w:rPr>
                <w:rFonts w:eastAsia="Calibri" w:cstheme="minorHAnsi"/>
                <w:b/>
                <w:color w:val="231F20"/>
                <w:sz w:val="20"/>
                <w:szCs w:val="20"/>
              </w:rPr>
              <w:t>Completed</w:t>
            </w:r>
          </w:p>
        </w:tc>
        <w:tc>
          <w:tcPr>
            <w:tcW w:w="374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36DDB6" w14:textId="44D1DE58" w:rsidR="00B5303F" w:rsidRPr="0055754E" w:rsidRDefault="00B5303F" w:rsidP="00B5303F">
            <w:pPr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t> </w:t>
            </w:r>
            <w:r w:rsidRPr="0055754E"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610CACCE" w14:textId="5400A2BC" w:rsidR="00675874" w:rsidRPr="0055754E" w:rsidRDefault="00675874" w:rsidP="0055754E">
      <w:pPr>
        <w:rPr>
          <w:rFonts w:cstheme="minorHAnsi"/>
          <w:sz w:val="20"/>
          <w:szCs w:val="20"/>
        </w:rPr>
      </w:pPr>
    </w:p>
    <w:p w14:paraId="09C41CE7" w14:textId="6F81E579" w:rsidR="00BC1FC6" w:rsidRDefault="00BC1FC6" w:rsidP="008B412F">
      <w:pPr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To the learner: </w:t>
      </w:r>
      <w:r w:rsidR="00BE3489" w:rsidRPr="00BE3489">
        <w:rPr>
          <w:rFonts w:cstheme="minorHAnsi"/>
        </w:rPr>
        <w:t xml:space="preserve">Rate yourself </w:t>
      </w:r>
      <w:r w:rsidR="00BE3489">
        <w:rPr>
          <w:rFonts w:cstheme="minorHAnsi"/>
        </w:rPr>
        <w:t>in each area of communication below</w:t>
      </w:r>
      <w:r w:rsidR="008B412F">
        <w:rPr>
          <w:rFonts w:cstheme="minorHAnsi"/>
        </w:rPr>
        <w:t xml:space="preserve"> based on your demonstration of </w:t>
      </w:r>
      <w:r w:rsidR="008B412F" w:rsidRPr="008B412F">
        <w:rPr>
          <w:rFonts w:cstheme="minorHAnsi"/>
          <w:i/>
          <w:iCs/>
        </w:rPr>
        <w:t>Workplace Project Task 3</w:t>
      </w:r>
      <w:r w:rsidR="008B412F">
        <w:rPr>
          <w:rFonts w:cstheme="minorHAnsi"/>
        </w:rPr>
        <w:t>.</w:t>
      </w:r>
      <w:r w:rsidR="00167260">
        <w:rPr>
          <w:rFonts w:cstheme="minorHAnsi"/>
        </w:rPr>
        <w:t xml:space="preserve"> </w:t>
      </w:r>
      <w:r w:rsidR="005029EC">
        <w:rPr>
          <w:rFonts w:cstheme="minorHAnsi"/>
        </w:rPr>
        <w:t xml:space="preserve">Please answer </w:t>
      </w:r>
      <w:r w:rsidR="00D41684">
        <w:rPr>
          <w:rFonts w:cstheme="minorHAnsi"/>
        </w:rPr>
        <w:t>each</w:t>
      </w:r>
      <w:r w:rsidR="005029EC">
        <w:rPr>
          <w:rFonts w:cstheme="minorHAnsi"/>
        </w:rPr>
        <w:t xml:space="preserve"> </w:t>
      </w:r>
      <w:r w:rsidR="008B412F">
        <w:rPr>
          <w:rFonts w:cstheme="minorHAnsi"/>
        </w:rPr>
        <w:t>item</w:t>
      </w:r>
      <w:r w:rsidR="005029EC">
        <w:rPr>
          <w:rFonts w:cstheme="minorHAnsi"/>
        </w:rPr>
        <w:t xml:space="preserve"> </w:t>
      </w:r>
      <w:r w:rsidR="00D41684">
        <w:rPr>
          <w:rFonts w:cstheme="minorHAnsi"/>
        </w:rPr>
        <w:t>below as honestly as possible.</w:t>
      </w:r>
    </w:p>
    <w:p w14:paraId="3745672E" w14:textId="33F64325" w:rsidR="00952635" w:rsidRDefault="00952635" w:rsidP="008B412F">
      <w:pPr>
        <w:jc w:val="both"/>
        <w:rPr>
          <w:rFonts w:cstheme="minorHAnsi"/>
        </w:rPr>
      </w:pPr>
      <w:r>
        <w:rPr>
          <w:rFonts w:cstheme="minorHAnsi"/>
        </w:rPr>
        <w:t xml:space="preserve">Use the following </w:t>
      </w:r>
      <w:r w:rsidR="00B53FBF">
        <w:rPr>
          <w:rFonts w:cstheme="minorHAnsi"/>
        </w:rPr>
        <w:t>rating:</w:t>
      </w:r>
    </w:p>
    <w:p w14:paraId="097AA74E" w14:textId="4942E760" w:rsidR="00B53FBF" w:rsidRDefault="00B53FBF" w:rsidP="00F05886">
      <w:pPr>
        <w:ind w:left="720"/>
        <w:jc w:val="both"/>
        <w:rPr>
          <w:rFonts w:cstheme="minorHAnsi"/>
        </w:rPr>
      </w:pPr>
      <w:r>
        <w:rPr>
          <w:rFonts w:cstheme="minorHAnsi"/>
        </w:rPr>
        <w:t>5 – Excellent</w:t>
      </w:r>
    </w:p>
    <w:p w14:paraId="3AA435E5" w14:textId="47E724F5" w:rsidR="00B53FBF" w:rsidRDefault="00B53FBF" w:rsidP="00F05886">
      <w:pPr>
        <w:ind w:left="720"/>
        <w:jc w:val="both"/>
        <w:rPr>
          <w:rFonts w:cstheme="minorHAnsi"/>
        </w:rPr>
      </w:pPr>
      <w:r>
        <w:rPr>
          <w:rFonts w:cstheme="minorHAnsi"/>
        </w:rPr>
        <w:t>4 – Good</w:t>
      </w:r>
    </w:p>
    <w:p w14:paraId="1F4926B4" w14:textId="63FD6D45" w:rsidR="00B53FBF" w:rsidRDefault="00B53FBF" w:rsidP="00F05886">
      <w:pPr>
        <w:ind w:left="720"/>
        <w:jc w:val="both"/>
        <w:rPr>
          <w:rFonts w:cstheme="minorHAnsi"/>
        </w:rPr>
      </w:pPr>
      <w:r>
        <w:rPr>
          <w:rFonts w:cstheme="minorHAnsi"/>
        </w:rPr>
        <w:t>3 – Acceptable</w:t>
      </w:r>
    </w:p>
    <w:p w14:paraId="4AD37D03" w14:textId="77777777" w:rsidR="00D6637E" w:rsidRDefault="00F05886" w:rsidP="00D6637E">
      <w:pPr>
        <w:ind w:left="720"/>
        <w:jc w:val="both"/>
        <w:rPr>
          <w:rFonts w:cstheme="minorHAnsi"/>
        </w:rPr>
      </w:pPr>
      <w:r>
        <w:rPr>
          <w:rFonts w:cstheme="minorHAnsi"/>
        </w:rPr>
        <w:t>2 – Needs improvement</w:t>
      </w:r>
    </w:p>
    <w:p w14:paraId="09A0A1D0" w14:textId="730EB25B" w:rsidR="00F05886" w:rsidRPr="00244767" w:rsidRDefault="00D6637E" w:rsidP="00D6637E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1 – </w:t>
      </w:r>
      <w:r w:rsidR="00F05886">
        <w:rPr>
          <w:rFonts w:cstheme="minorHAnsi"/>
        </w:rPr>
        <w:t>Unacceptable</w:t>
      </w:r>
    </w:p>
    <w:p w14:paraId="210EFC1C" w14:textId="1BCD61CE" w:rsidR="00F05886" w:rsidRDefault="00F05886"/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5055"/>
        <w:gridCol w:w="794"/>
        <w:gridCol w:w="793"/>
        <w:gridCol w:w="793"/>
        <w:gridCol w:w="793"/>
        <w:gridCol w:w="788"/>
      </w:tblGrid>
      <w:tr w:rsidR="00D41684" w:rsidRPr="0055754E" w14:paraId="3C946028" w14:textId="77777777" w:rsidTr="00405656">
        <w:trPr>
          <w:trHeight w:val="70"/>
        </w:trPr>
        <w:tc>
          <w:tcPr>
            <w:tcW w:w="5000" w:type="pct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795E9559" w14:textId="1C3DB0A7" w:rsidR="00D41684" w:rsidRPr="00F05886" w:rsidRDefault="00F05886" w:rsidP="00F05886">
            <w:pPr>
              <w:rPr>
                <w:rFonts w:eastAsia="Calibri" w:cstheme="minorHAnsi"/>
                <w:b/>
                <w:bCs/>
                <w:color w:val="231F20"/>
                <w:sz w:val="20"/>
                <w:szCs w:val="20"/>
              </w:rPr>
            </w:pPr>
            <w:r w:rsidRPr="00F05886">
              <w:rPr>
                <w:b/>
                <w:bCs/>
              </w:rPr>
              <w:t>COMMUNICATION CRITERIA</w:t>
            </w:r>
          </w:p>
        </w:tc>
      </w:tr>
      <w:tr w:rsidR="00600DA0" w:rsidRPr="0055754E" w14:paraId="76D1AD28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FE95412" w14:textId="7DAE55C2" w:rsidR="00600DA0" w:rsidRPr="0055754E" w:rsidRDefault="008F48FF" w:rsidP="008F48FF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I c</w:t>
            </w:r>
            <w:r w:rsidR="009D752B">
              <w:rPr>
                <w:rFonts w:eastAsia="Calibri" w:cstheme="minorHAnsi"/>
                <w:bCs/>
                <w:color w:val="231F20"/>
                <w:sz w:val="20"/>
                <w:szCs w:val="20"/>
              </w:rPr>
              <w:t>learly communicated intent of communication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54AF435" w14:textId="461FC8C2" w:rsidR="00600DA0" w:rsidRPr="0055754E" w:rsidRDefault="00600DA0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7875B89" w14:textId="6F931D9F" w:rsidR="00600DA0" w:rsidRPr="0055754E" w:rsidRDefault="00600DA0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ECF7F25" w14:textId="475C723C" w:rsidR="00600DA0" w:rsidRPr="0055754E" w:rsidRDefault="00600DA0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94D8941" w14:textId="06F44DEC" w:rsidR="00600DA0" w:rsidRPr="0055754E" w:rsidRDefault="00600DA0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549AF2B" w14:textId="65F3B1AE" w:rsidR="00600DA0" w:rsidRPr="0055754E" w:rsidRDefault="00600DA0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8F48FF" w:rsidRPr="0055754E" w14:paraId="6D55EB30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E1B1688" w14:textId="57CFB774" w:rsidR="008F48FF" w:rsidRDefault="00682C5C" w:rsidP="008F48FF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The message I communicated is precise and direct to the point. 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03C2EC1" w14:textId="0893DC46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FDA89A9" w14:textId="2B761EDB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DE019A4" w14:textId="6D8A7E97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944B585" w14:textId="7527482F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BF47C6A" w14:textId="7F09317A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8F48FF" w:rsidRPr="0055754E" w14:paraId="7D9401DF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DA02587" w14:textId="5B15FCB6" w:rsidR="008F48FF" w:rsidRDefault="008F48FF" w:rsidP="008F48FF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I have been open and honest with what I shared with my supervisor. 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3CC8D60" w14:textId="1EBBFFA5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95873D8" w14:textId="2D4B2D31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160E262" w14:textId="381178E2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CD9BD4B" w14:textId="115745E7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83FAB1B" w14:textId="5C21738D" w:rsidR="008F48FF" w:rsidRDefault="008F48FF" w:rsidP="008F48FF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222F47" w:rsidRPr="0055754E" w14:paraId="406D80BF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26BE25CF" w14:textId="4BF1AC3C" w:rsidR="00222F47" w:rsidRDefault="00222F47" w:rsidP="00222F47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I was fully aware that the message I delivered may have been </w:t>
            </w:r>
            <w:r w:rsidR="000C0955">
              <w:rPr>
                <w:rFonts w:eastAsia="Calibri" w:cstheme="minorHAnsi"/>
                <w:bCs/>
                <w:color w:val="231F20"/>
                <w:sz w:val="20"/>
                <w:szCs w:val="20"/>
              </w:rPr>
              <w:t>perceived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differently by my supervisor. 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67BD4BC4" w14:textId="5E615CDE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641088AD" w14:textId="58349188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695832F5" w14:textId="73BFE2EC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77A7C03C" w14:textId="237173BE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7986B8D3" w14:textId="52720B2D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222F47" w:rsidRPr="0055754E" w14:paraId="2A2FE2BB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7F7D5EC8" w14:textId="6C877CDB" w:rsidR="00222F47" w:rsidRDefault="00A33D6E" w:rsidP="00222F47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I </w:t>
            </w:r>
            <w:r w:rsidR="000C0955">
              <w:rPr>
                <w:rFonts w:eastAsia="Calibri" w:cstheme="minorHAnsi"/>
                <w:bCs/>
                <w:color w:val="231F20"/>
                <w:sz w:val="20"/>
                <w:szCs w:val="20"/>
              </w:rPr>
              <w:t>explained jargons, idioms, or slang that may be unclear for my supervisor.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07AA14E6" w14:textId="7C239E4D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22F060F2" w14:textId="7D7CF1D2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7AC3EFE3" w14:textId="3D55FD40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49D6DEB6" w14:textId="26E152BF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532AC0B6" w14:textId="2D3042B4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222F47" w:rsidRPr="0055754E" w14:paraId="36B5AFB3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79407332" w14:textId="5D357009" w:rsidR="00222F47" w:rsidRDefault="000C0955" w:rsidP="00222F47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I carefully selected my words t</w:t>
            </w:r>
            <w:r w:rsidR="00001ACA">
              <w:rPr>
                <w:rFonts w:eastAsia="Calibri" w:cstheme="minorHAnsi"/>
                <w:bCs/>
                <w:color w:val="231F20"/>
                <w:sz w:val="20"/>
                <w:szCs w:val="20"/>
              </w:rPr>
              <w:t>o avoid any emotional distress or confusion from my supervisor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3890394E" w14:textId="2F7BBAA6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0FF32DCB" w14:textId="38B4422E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7F309105" w14:textId="765BAA50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05386993" w14:textId="35A1A378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6036F083" w14:textId="1508F55C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222F47" w:rsidRPr="0055754E" w14:paraId="4385E4ED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59536E6" w14:textId="613E29E1" w:rsidR="00222F47" w:rsidRDefault="00001ACA" w:rsidP="00222F47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I </w:t>
            </w:r>
            <w:r w:rsidR="00F8595A">
              <w:rPr>
                <w:rFonts w:eastAsia="Calibri" w:cstheme="minorHAnsi"/>
                <w:bCs/>
                <w:color w:val="231F20"/>
                <w:sz w:val="20"/>
                <w:szCs w:val="20"/>
              </w:rPr>
              <w:t>recognised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my supervisor’s nonverbal cues </w:t>
            </w:r>
            <w:r w:rsidR="00F8595A">
              <w:rPr>
                <w:rFonts w:eastAsia="Calibri" w:cstheme="minorHAnsi"/>
                <w:bCs/>
                <w:color w:val="231F20"/>
                <w:sz w:val="20"/>
                <w:szCs w:val="20"/>
              </w:rPr>
              <w:t>and considered my next points of discussion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867E31C" w14:textId="13B977D5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64805C92" w14:textId="4D36DCB4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B6C3E1C" w14:textId="4CBDB351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2976F51" w14:textId="249500AC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6966AA4" w14:textId="03477C96" w:rsidR="00222F47" w:rsidRDefault="00222F47" w:rsidP="00222F47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F8595A" w:rsidRPr="0055754E" w14:paraId="46867882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0EF9716" w14:textId="582BF809" w:rsidR="00F8595A" w:rsidRDefault="00F8595A" w:rsidP="00F8595A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I demonstrated active listening techniques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283E88E" w14:textId="413CDA38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97D66F4" w14:textId="568C6731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1AE3708A" w14:textId="635F9C43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2612611" w14:textId="65FAB1E5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3FE1C0B" w14:textId="5D878C2F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F8595A" w:rsidRPr="0055754E" w14:paraId="0C2BCD45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226A516" w14:textId="376FF093" w:rsidR="00F8595A" w:rsidRDefault="00F8595A" w:rsidP="00F8595A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lastRenderedPageBreak/>
              <w:t xml:space="preserve">I used questioning techniques to seek for advice. 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F980D2A" w14:textId="3419D9CA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73DEBBC" w14:textId="5EC4F7BE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D895F38" w14:textId="45611A4D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A16AB9B" w14:textId="393AD37D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2C21EFE" w14:textId="20D0423F" w:rsidR="00F8595A" w:rsidRDefault="00F8595A" w:rsidP="00F8595A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7F1211" w:rsidRPr="0055754E" w14:paraId="12CBC47A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EDB09C" w14:textId="542FFD5A" w:rsidR="007F1211" w:rsidRDefault="007F1211" w:rsidP="007F1211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I demonstrated nonverbal cues consistent with the message I spoke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D9D2172" w14:textId="41BED53D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2018E4EA" w14:textId="51075435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61297F5" w14:textId="2136674C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25C7FA0" w14:textId="3F25939E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7198ED12" w14:textId="1F9CF967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7F1211" w:rsidRPr="0055754E" w14:paraId="65E79F16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46C45A" w14:textId="79DD3E22" w:rsidR="007F1211" w:rsidRDefault="007F1211" w:rsidP="007F1211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I avoided using words that may be offensive to my supervisor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7E7AF2D" w14:textId="79479317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4E381C33" w14:textId="49E2D3A3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599EBBF9" w14:textId="1DDDFED7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399E2B6E" w14:textId="688643C9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</w:tcPr>
          <w:p w14:paraId="03F4EAFD" w14:textId="01E37361" w:rsidR="007F1211" w:rsidRDefault="007F1211" w:rsidP="007F1211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  <w:tr w:rsidR="00E440D3" w:rsidRPr="0055754E" w14:paraId="1D3C09B0" w14:textId="77777777" w:rsidTr="00405656">
        <w:trPr>
          <w:trHeight w:val="70"/>
        </w:trPr>
        <w:tc>
          <w:tcPr>
            <w:tcW w:w="2803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</w:tcPr>
          <w:p w14:paraId="40F4CBE5" w14:textId="096CD8CE" w:rsidR="00E440D3" w:rsidRDefault="00E440D3" w:rsidP="00E440D3">
            <w:pPr>
              <w:numPr>
                <w:ilvl w:val="0"/>
                <w:numId w:val="28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>My responses are consistent with the message I heard from my supervisor.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0A3EF439" w14:textId="1C000EBF" w:rsidR="00E440D3" w:rsidRDefault="00E440D3" w:rsidP="00E440D3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5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2C2BF4FE" w14:textId="4942748D" w:rsidR="00E440D3" w:rsidRDefault="00E440D3" w:rsidP="00E440D3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4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2D627649" w14:textId="157E23C9" w:rsidR="00E440D3" w:rsidRDefault="00E440D3" w:rsidP="00E440D3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3</w:t>
            </w:r>
          </w:p>
        </w:tc>
        <w:tc>
          <w:tcPr>
            <w:tcW w:w="440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3560A955" w14:textId="232F9257" w:rsidR="00E440D3" w:rsidRDefault="00E440D3" w:rsidP="00E440D3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2</w:t>
            </w:r>
          </w:p>
        </w:tc>
        <w:tc>
          <w:tcPr>
            <w:tcW w:w="437" w:type="pct"/>
            <w:tcBorders>
              <w:top w:val="single" w:sz="4" w:space="0" w:color="A6A6A6"/>
              <w:left w:val="single" w:sz="4" w:space="0" w:color="A6A6A6"/>
              <w:bottom w:val="single" w:sz="4" w:space="0" w:color="808080"/>
              <w:right w:val="single" w:sz="4" w:space="0" w:color="A6A6A6"/>
            </w:tcBorders>
            <w:shd w:val="clear" w:color="auto" w:fill="auto"/>
            <w:vAlign w:val="center"/>
          </w:tcPr>
          <w:p w14:paraId="584D0169" w14:textId="730DCF8C" w:rsidR="00E440D3" w:rsidRDefault="00E440D3" w:rsidP="00E440D3">
            <w:pPr>
              <w:jc w:val="center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sym w:font="Wingdings" w:char="F0A8"/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1</w:t>
            </w:r>
          </w:p>
        </w:tc>
      </w:tr>
    </w:tbl>
    <w:p w14:paraId="3DF6244D" w14:textId="670ED320" w:rsidR="003D4110" w:rsidRDefault="003D4110"/>
    <w:tbl>
      <w:tblPr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9016"/>
      </w:tblGrid>
      <w:tr w:rsidR="004F6BAA" w:rsidRPr="00F05886" w14:paraId="3F45D7EE" w14:textId="77777777" w:rsidTr="00405656">
        <w:trPr>
          <w:trHeight w:val="7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45328C86" w14:textId="28EAC6D1" w:rsidR="00A75DF9" w:rsidRPr="00A75DF9" w:rsidRDefault="004F6BAA" w:rsidP="00E2229B">
            <w:pPr>
              <w:rPr>
                <w:rFonts w:eastAsia="Calibri" w:cstheme="minorHAnsi"/>
                <w:b/>
                <w:bCs/>
                <w:color w:val="231F20"/>
              </w:rPr>
            </w:pPr>
            <w:r w:rsidRPr="004F6BAA">
              <w:rPr>
                <w:rFonts w:eastAsia="Calibri" w:cstheme="minorHAnsi"/>
                <w:b/>
                <w:bCs/>
                <w:color w:val="231F20"/>
              </w:rPr>
              <w:t>QUESTION AND ANSWER</w:t>
            </w:r>
          </w:p>
        </w:tc>
      </w:tr>
      <w:tr w:rsidR="004F6BAA" w:rsidRPr="0055754E" w14:paraId="1F9EBE8E" w14:textId="77777777" w:rsidTr="00405656">
        <w:trPr>
          <w:trHeight w:val="548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50CB3AE2" w14:textId="2D8F9EFC" w:rsidR="004F6BAA" w:rsidRPr="004F6BAA" w:rsidRDefault="004F6BAA" w:rsidP="004F6BAA">
            <w:pPr>
              <w:numPr>
                <w:ilvl w:val="0"/>
                <w:numId w:val="29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Based on your self-evaluation, </w:t>
            </w:r>
            <w:r w:rsidR="004A732E">
              <w:rPr>
                <w:rFonts w:eastAsia="Calibri" w:cstheme="minorHAnsi"/>
                <w:bCs/>
                <w:color w:val="231F20"/>
                <w:sz w:val="20"/>
                <w:szCs w:val="20"/>
              </w:rPr>
              <w:t>describe how well you communicated your personal wellbeing in the workplace</w:t>
            </w:r>
            <w:r w:rsidR="00965233"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</w:t>
            </w:r>
            <w:r w:rsidR="00664DBB">
              <w:rPr>
                <w:rFonts w:eastAsia="Calibri" w:cstheme="minorHAnsi"/>
                <w:bCs/>
                <w:color w:val="231F20"/>
                <w:sz w:val="20"/>
                <w:szCs w:val="20"/>
              </w:rPr>
              <w:t>to</w:t>
            </w:r>
            <w:r w:rsidR="00965233"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 your supervisor.</w:t>
            </w:r>
          </w:p>
        </w:tc>
      </w:tr>
      <w:tr w:rsidR="004F6BAA" w:rsidRPr="0055754E" w14:paraId="33A8A517" w14:textId="77777777" w:rsidTr="00405656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9B8776" w14:textId="2E535982" w:rsidR="004F6BAA" w:rsidRDefault="004A732E" w:rsidP="004F6BAA">
            <w:pPr>
              <w:ind w:left="720"/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0" w:name="Text11"/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  <w:bookmarkEnd w:id="0"/>
          </w:p>
        </w:tc>
      </w:tr>
      <w:tr w:rsidR="00A75DF9" w:rsidRPr="004F6BAA" w14:paraId="2586BB39" w14:textId="77777777" w:rsidTr="00405656">
        <w:trPr>
          <w:trHeight w:val="548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26BC6BF7" w14:textId="3FD81889" w:rsidR="00A75DF9" w:rsidRPr="004F6BAA" w:rsidRDefault="00A75DF9" w:rsidP="00E2229B">
            <w:pPr>
              <w:numPr>
                <w:ilvl w:val="0"/>
                <w:numId w:val="29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Based on your self-evaluation, describe at least two areas of improvement </w:t>
            </w:r>
            <w:r w:rsidR="00FF30BE">
              <w:rPr>
                <w:rFonts w:eastAsia="Calibri" w:cstheme="minorHAnsi"/>
                <w:bCs/>
                <w:color w:val="231F20"/>
                <w:sz w:val="20"/>
                <w:szCs w:val="20"/>
              </w:rPr>
              <w:t>you need to work on when communicating about your personal wellbeing in the workplace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. </w:t>
            </w:r>
          </w:p>
        </w:tc>
      </w:tr>
      <w:tr w:rsidR="00A75DF9" w14:paraId="0FD0F37A" w14:textId="77777777" w:rsidTr="00405656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CC9410A" w14:textId="77777777" w:rsidR="00A75DF9" w:rsidRDefault="00A75DF9" w:rsidP="00E2229B">
            <w:pPr>
              <w:ind w:left="720"/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  <w:tr w:rsidR="00405656" w:rsidRPr="004F6BAA" w14:paraId="6FB53110" w14:textId="77777777" w:rsidTr="00E2229B">
        <w:trPr>
          <w:trHeight w:val="548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0473F61C" w14:textId="0AA7F153" w:rsidR="00405656" w:rsidRPr="004F6BAA" w:rsidRDefault="00FE4BFD" w:rsidP="00E2229B">
            <w:pPr>
              <w:numPr>
                <w:ilvl w:val="0"/>
                <w:numId w:val="29"/>
              </w:numPr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t xml:space="preserve">Provide at least two recommendations </w:t>
            </w:r>
            <w:r w:rsidR="00AF3288">
              <w:rPr>
                <w:rFonts w:eastAsia="Calibri" w:cstheme="minorHAnsi"/>
                <w:bCs/>
                <w:color w:val="231F20"/>
                <w:sz w:val="20"/>
                <w:szCs w:val="20"/>
              </w:rPr>
              <w:t>for your supervisor when discussing your personal well</w:t>
            </w:r>
            <w:r w:rsidR="00965233">
              <w:rPr>
                <w:rFonts w:eastAsia="Calibri" w:cstheme="minorHAnsi"/>
                <w:bCs/>
                <w:color w:val="231F20"/>
                <w:sz w:val="20"/>
                <w:szCs w:val="20"/>
              </w:rPr>
              <w:t>being in the workplace.</w:t>
            </w:r>
          </w:p>
        </w:tc>
      </w:tr>
      <w:tr w:rsidR="00405656" w14:paraId="40BBA37A" w14:textId="77777777" w:rsidTr="00E2229B">
        <w:trPr>
          <w:trHeight w:val="1440"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528290D" w14:textId="77777777" w:rsidR="00405656" w:rsidRDefault="00405656" w:rsidP="00E2229B">
            <w:pPr>
              <w:ind w:left="720"/>
              <w:jc w:val="both"/>
              <w:rPr>
                <w:rFonts w:eastAsia="Calibri" w:cstheme="minorHAnsi"/>
                <w:bCs/>
                <w:color w:val="231F20"/>
                <w:sz w:val="20"/>
                <w:szCs w:val="20"/>
              </w:rPr>
            </w:pP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instrText xml:space="preserve"> FORMTEXT </w:instrTex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separate"/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noProof/>
                <w:color w:val="231F20"/>
                <w:sz w:val="20"/>
                <w:szCs w:val="20"/>
              </w:rPr>
              <w:t> </w:t>
            </w:r>
            <w:r>
              <w:rPr>
                <w:rFonts w:eastAsia="Calibri" w:cstheme="minorHAnsi"/>
                <w:bCs/>
                <w:color w:val="231F20"/>
                <w:sz w:val="20"/>
                <w:szCs w:val="20"/>
              </w:rPr>
              <w:fldChar w:fldCharType="end"/>
            </w:r>
          </w:p>
        </w:tc>
      </w:tr>
    </w:tbl>
    <w:p w14:paraId="3EC665DD" w14:textId="77777777" w:rsidR="004F6BAA" w:rsidRDefault="004F6BAA"/>
    <w:p w14:paraId="14D71854" w14:textId="3C2310F3" w:rsidR="004F14E6" w:rsidRPr="0055754E" w:rsidRDefault="004F14E6" w:rsidP="004F14E6">
      <w:pPr>
        <w:jc w:val="center"/>
        <w:rPr>
          <w:rFonts w:cstheme="minorHAnsi"/>
        </w:rPr>
      </w:pPr>
      <w:r w:rsidRPr="0055754E">
        <w:rPr>
          <w:rFonts w:cstheme="minorHAnsi"/>
          <w:color w:val="A6A6A6" w:themeColor="background1" w:themeShade="A6"/>
          <w:sz w:val="20"/>
          <w:szCs w:val="20"/>
        </w:rPr>
        <w:t xml:space="preserve">END OF </w:t>
      </w:r>
      <w:r w:rsidR="00E440D3">
        <w:rPr>
          <w:rFonts w:cstheme="minorHAnsi"/>
          <w:color w:val="A6A6A6" w:themeColor="background1" w:themeShade="A6"/>
          <w:sz w:val="20"/>
          <w:szCs w:val="20"/>
        </w:rPr>
        <w:t xml:space="preserve">COMMUNICATION EVALUATION </w:t>
      </w:r>
      <w:r w:rsidR="004F6BAA">
        <w:rPr>
          <w:rFonts w:cstheme="minorHAnsi"/>
          <w:color w:val="A6A6A6" w:themeColor="background1" w:themeShade="A6"/>
          <w:sz w:val="20"/>
          <w:szCs w:val="20"/>
        </w:rPr>
        <w:t>FORM</w:t>
      </w:r>
    </w:p>
    <w:sectPr w:rsidR="004F14E6" w:rsidRPr="0055754E" w:rsidSect="006D3193"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938D7" w14:textId="77777777" w:rsidR="00FF24EC" w:rsidRDefault="00FF24EC" w:rsidP="00D55497">
      <w:pPr>
        <w:spacing w:before="0" w:after="0" w:line="240" w:lineRule="auto"/>
      </w:pPr>
      <w:r>
        <w:separator/>
      </w:r>
    </w:p>
  </w:endnote>
  <w:endnote w:type="continuationSeparator" w:id="0">
    <w:p w14:paraId="11AC58B5" w14:textId="77777777" w:rsidR="00FF24EC" w:rsidRDefault="00FF24EC" w:rsidP="00D55497">
      <w:pPr>
        <w:spacing w:before="0" w:after="0" w:line="240" w:lineRule="auto"/>
      </w:pPr>
      <w:r>
        <w:continuationSeparator/>
      </w:r>
    </w:p>
  </w:endnote>
  <w:endnote w:type="continuationNotice" w:id="1">
    <w:p w14:paraId="26427274" w14:textId="77777777" w:rsidR="00FF24EC" w:rsidRDefault="00FF24E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47043" w14:textId="4CE5B604" w:rsidR="006D3193" w:rsidRDefault="005819EA" w:rsidP="006D3193">
    <w:pPr>
      <w:pStyle w:val="Footer"/>
      <w:rPr>
        <w:color w:val="808080" w:themeColor="background1" w:themeShade="80"/>
        <w:sz w:val="14"/>
        <w:szCs w:val="14"/>
        <w:lang w:val="en-US"/>
      </w:rPr>
    </w:pPr>
    <w:r w:rsidRPr="005819EA">
      <w:rPr>
        <w:color w:val="808080" w:themeColor="background1" w:themeShade="80"/>
        <w:sz w:val="14"/>
        <w:szCs w:val="14"/>
        <w:lang w:val="en-US"/>
      </w:rPr>
      <w:t>Communication Evaluation Form</w:t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EF7351" w:rsidRPr="00EF7351">
      <w:rPr>
        <w:color w:val="808080" w:themeColor="background1" w:themeShade="80"/>
        <w:sz w:val="14"/>
        <w:szCs w:val="14"/>
        <w:lang w:val="en-US"/>
      </w:rPr>
      <w:t>Version 1.0 P</w:t>
    </w:r>
    <w:r w:rsidR="005863AC">
      <w:rPr>
        <w:color w:val="808080" w:themeColor="background1" w:themeShade="80"/>
        <w:sz w:val="14"/>
        <w:szCs w:val="14"/>
        <w:lang w:val="en-US"/>
      </w:rPr>
      <w:t>ublishe</w:t>
    </w:r>
    <w:r w:rsidR="00EF7351" w:rsidRPr="00EF7351">
      <w:rPr>
        <w:color w:val="808080" w:themeColor="background1" w:themeShade="80"/>
        <w:sz w:val="14"/>
        <w:szCs w:val="14"/>
        <w:lang w:val="en-US"/>
      </w:rPr>
      <w:t>d 2</w:t>
    </w:r>
    <w:r w:rsidR="005863AC">
      <w:rPr>
        <w:color w:val="808080" w:themeColor="background1" w:themeShade="80"/>
        <w:sz w:val="14"/>
        <w:szCs w:val="14"/>
        <w:lang w:val="en-US"/>
      </w:rPr>
      <w:t>5</w:t>
    </w:r>
    <w:r w:rsidR="00EF7351" w:rsidRPr="00EF7351">
      <w:rPr>
        <w:color w:val="808080" w:themeColor="background1" w:themeShade="80"/>
        <w:sz w:val="14"/>
        <w:szCs w:val="14"/>
        <w:lang w:val="en-US"/>
      </w:rPr>
      <w:t xml:space="preserve"> </w:t>
    </w:r>
    <w:r w:rsidR="005863AC">
      <w:rPr>
        <w:color w:val="808080" w:themeColor="background1" w:themeShade="80"/>
        <w:sz w:val="14"/>
        <w:szCs w:val="14"/>
        <w:lang w:val="en-US"/>
      </w:rPr>
      <w:t>October</w:t>
    </w:r>
    <w:r w:rsidR="00EF7351" w:rsidRPr="00EF7351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773274F2" w14:textId="707604A3" w:rsidR="002D410F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 xml:space="preserve">© </w:t>
    </w:r>
    <w:r w:rsidR="005863AC">
      <w:rPr>
        <w:color w:val="808080" w:themeColor="background1" w:themeShade="80"/>
        <w:sz w:val="14"/>
        <w:szCs w:val="14"/>
        <w:lang w:val="en-US"/>
      </w:rPr>
      <w:t xml:space="preserve">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  <w:r w:rsidR="005863AC">
      <w:rPr>
        <w:color w:val="808080" w:themeColor="background1" w:themeShade="80"/>
        <w:sz w:val="14"/>
        <w:szCs w:val="14"/>
        <w:lang w:val="en-US"/>
      </w:rPr>
      <w:tab/>
    </w:r>
    <w:r w:rsidR="005863AC">
      <w:rPr>
        <w:color w:val="808080" w:themeColor="background1" w:themeShade="80"/>
        <w:sz w:val="14"/>
        <w:szCs w:val="14"/>
        <w:lang w:val="en-US"/>
      </w:rPr>
      <w:tab/>
    </w:r>
    <w:r w:rsidR="005863AC"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="005863AC"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="005863AC"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="005863AC"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 w:rsidR="005863AC">
      <w:rPr>
        <w:color w:val="808080" w:themeColor="background1" w:themeShade="80"/>
        <w:sz w:val="14"/>
        <w:szCs w:val="14"/>
        <w:lang w:val="en-US"/>
      </w:rPr>
      <w:t>2</w:t>
    </w:r>
    <w:r w:rsidR="005863AC"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1646" w14:textId="6DCA859D" w:rsidR="006D3193" w:rsidRDefault="005819EA" w:rsidP="006D3193">
    <w:pPr>
      <w:pStyle w:val="Footer"/>
      <w:rPr>
        <w:color w:val="808080" w:themeColor="background1" w:themeShade="80"/>
        <w:sz w:val="14"/>
        <w:szCs w:val="14"/>
        <w:lang w:val="en-US"/>
      </w:rPr>
    </w:pPr>
    <w:r w:rsidRPr="005819EA">
      <w:rPr>
        <w:color w:val="808080" w:themeColor="background1" w:themeShade="80"/>
        <w:sz w:val="14"/>
        <w:szCs w:val="14"/>
        <w:lang w:val="en-US"/>
      </w:rPr>
      <w:t>Communication Evaluation Form</w:t>
    </w:r>
    <w:r w:rsidR="006D3193" w:rsidRPr="00F612BB">
      <w:rPr>
        <w:color w:val="808080" w:themeColor="background1" w:themeShade="80"/>
        <w:sz w:val="14"/>
        <w:szCs w:val="14"/>
        <w:lang w:val="en-US"/>
      </w:rPr>
      <w:tab/>
    </w:r>
    <w:r w:rsidR="006D3193" w:rsidRPr="00F612BB">
      <w:rPr>
        <w:color w:val="808080" w:themeColor="background1" w:themeShade="80"/>
        <w:sz w:val="14"/>
        <w:szCs w:val="14"/>
        <w:lang w:val="en-US"/>
      </w:rPr>
      <w:tab/>
      <w:t xml:space="preserve">Version 1.0 Produced </w:t>
    </w:r>
    <w:r w:rsidR="006D3193" w:rsidRPr="00F612BB">
      <w:rPr>
        <w:color w:val="808080" w:themeColor="background1" w:themeShade="80"/>
        <w:sz w:val="14"/>
        <w:szCs w:val="14"/>
        <w:highlight w:val="yellow"/>
        <w:lang w:val="en-US"/>
      </w:rPr>
      <w:t>xx Month 20xx</w:t>
    </w:r>
  </w:p>
  <w:p w14:paraId="2D44C4C0" w14:textId="1F48A812" w:rsidR="002D410F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  <w:r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>
      <w:rPr>
        <w:color w:val="808080" w:themeColor="background1" w:themeShade="80"/>
        <w:sz w:val="14"/>
        <w:szCs w:val="14"/>
        <w:lang w:val="en-US"/>
      </w:rPr>
      <w:t>1</w:t>
    </w:r>
    <w:r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  <w:r>
      <w:rPr>
        <w:color w:val="808080" w:themeColor="background1" w:themeShade="80"/>
        <w:sz w:val="14"/>
        <w:szCs w:val="14"/>
        <w:lang w:val="en-US"/>
      </w:rPr>
      <w:t xml:space="preserve"> </w:t>
    </w:r>
    <w:r>
      <w:rPr>
        <w:color w:val="808080" w:themeColor="background1" w:themeShade="80"/>
        <w:sz w:val="14"/>
        <w:szCs w:val="14"/>
        <w:lang w:val="en-US"/>
      </w:rPr>
      <w:tab/>
    </w:r>
    <w:r>
      <w:rPr>
        <w:color w:val="808080" w:themeColor="background1" w:themeShade="80"/>
        <w:sz w:val="14"/>
        <w:szCs w:val="14"/>
        <w:lang w:val="en-US"/>
      </w:rPr>
      <w:tab/>
      <w:t>© Precision Group (Australia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5651D" w14:textId="557D43A1" w:rsidR="002D410F" w:rsidRDefault="005819EA">
    <w:pPr>
      <w:pStyle w:val="Footer"/>
      <w:rPr>
        <w:color w:val="808080" w:themeColor="background1" w:themeShade="80"/>
        <w:sz w:val="14"/>
        <w:szCs w:val="14"/>
        <w:lang w:val="en-US"/>
      </w:rPr>
    </w:pPr>
    <w:r w:rsidRPr="005819EA">
      <w:rPr>
        <w:color w:val="808080" w:themeColor="background1" w:themeShade="80"/>
        <w:sz w:val="14"/>
        <w:szCs w:val="14"/>
        <w:lang w:val="en-US"/>
      </w:rPr>
      <w:t>Communication Evaluation Form</w:t>
    </w:r>
    <w:r w:rsidR="00F612BB" w:rsidRPr="00F612BB">
      <w:rPr>
        <w:color w:val="808080" w:themeColor="background1" w:themeShade="80"/>
        <w:sz w:val="14"/>
        <w:szCs w:val="14"/>
        <w:lang w:val="en-US"/>
      </w:rPr>
      <w:tab/>
    </w:r>
    <w:r w:rsidR="00F612BB" w:rsidRPr="00F612BB">
      <w:rPr>
        <w:color w:val="808080" w:themeColor="background1" w:themeShade="80"/>
        <w:sz w:val="14"/>
        <w:szCs w:val="14"/>
        <w:lang w:val="en-US"/>
      </w:rPr>
      <w:tab/>
    </w:r>
    <w:r w:rsidR="00EF7351" w:rsidRPr="00EF7351">
      <w:rPr>
        <w:color w:val="808080" w:themeColor="background1" w:themeShade="80"/>
        <w:sz w:val="14"/>
        <w:szCs w:val="14"/>
        <w:lang w:val="en-US"/>
      </w:rPr>
      <w:t>Version 1.0 P</w:t>
    </w:r>
    <w:r w:rsidR="005863AC">
      <w:rPr>
        <w:color w:val="808080" w:themeColor="background1" w:themeShade="80"/>
        <w:sz w:val="14"/>
        <w:szCs w:val="14"/>
        <w:lang w:val="en-US"/>
      </w:rPr>
      <w:t>ublished</w:t>
    </w:r>
    <w:r w:rsidR="00EF7351" w:rsidRPr="00EF7351">
      <w:rPr>
        <w:color w:val="808080" w:themeColor="background1" w:themeShade="80"/>
        <w:sz w:val="14"/>
        <w:szCs w:val="14"/>
        <w:lang w:val="en-US"/>
      </w:rPr>
      <w:t xml:space="preserve"> 2</w:t>
    </w:r>
    <w:r w:rsidR="005863AC">
      <w:rPr>
        <w:color w:val="808080" w:themeColor="background1" w:themeShade="80"/>
        <w:sz w:val="14"/>
        <w:szCs w:val="14"/>
        <w:lang w:val="en-US"/>
      </w:rPr>
      <w:t>5</w:t>
    </w:r>
    <w:r w:rsidR="00EF7351" w:rsidRPr="00EF7351">
      <w:rPr>
        <w:color w:val="808080" w:themeColor="background1" w:themeShade="80"/>
        <w:sz w:val="14"/>
        <w:szCs w:val="14"/>
        <w:lang w:val="en-US"/>
      </w:rPr>
      <w:t xml:space="preserve"> </w:t>
    </w:r>
    <w:r w:rsidR="005863AC">
      <w:rPr>
        <w:color w:val="808080" w:themeColor="background1" w:themeShade="80"/>
        <w:sz w:val="14"/>
        <w:szCs w:val="14"/>
        <w:lang w:val="en-US"/>
      </w:rPr>
      <w:t>October</w:t>
    </w:r>
    <w:r w:rsidR="00EF7351" w:rsidRPr="00EF7351">
      <w:rPr>
        <w:color w:val="808080" w:themeColor="background1" w:themeShade="80"/>
        <w:sz w:val="14"/>
        <w:szCs w:val="14"/>
        <w:lang w:val="en-US"/>
      </w:rPr>
      <w:t xml:space="preserve"> 2021</w:t>
    </w:r>
  </w:p>
  <w:p w14:paraId="7331CFB5" w14:textId="60B49FF3" w:rsidR="006D3193" w:rsidRPr="006D3193" w:rsidRDefault="006D3193">
    <w:pPr>
      <w:pStyle w:val="Footer"/>
      <w:rPr>
        <w:color w:val="808080" w:themeColor="background1" w:themeShade="80"/>
        <w:sz w:val="14"/>
        <w:szCs w:val="14"/>
        <w:lang w:val="en-US"/>
      </w:rPr>
    </w:pPr>
    <w:r>
      <w:rPr>
        <w:color w:val="808080" w:themeColor="background1" w:themeShade="80"/>
        <w:sz w:val="14"/>
        <w:szCs w:val="14"/>
        <w:lang w:val="en-US"/>
      </w:rPr>
      <w:t xml:space="preserve">© </w:t>
    </w:r>
    <w:r w:rsidR="005863AC">
      <w:rPr>
        <w:color w:val="808080" w:themeColor="background1" w:themeShade="80"/>
        <w:sz w:val="14"/>
        <w:szCs w:val="14"/>
        <w:lang w:val="en-US"/>
      </w:rPr>
      <w:t xml:space="preserve">Barrington College </w:t>
    </w:r>
    <w:r>
      <w:rPr>
        <w:color w:val="808080" w:themeColor="background1" w:themeShade="80"/>
        <w:sz w:val="14"/>
        <w:szCs w:val="14"/>
        <w:lang w:val="en-US"/>
      </w:rPr>
      <w:t>Australia</w:t>
    </w:r>
    <w:r w:rsidR="00B0446D">
      <w:rPr>
        <w:color w:val="808080" w:themeColor="background1" w:themeShade="80"/>
        <w:sz w:val="14"/>
        <w:szCs w:val="14"/>
        <w:lang w:val="en-US"/>
      </w:rPr>
      <w:tab/>
    </w:r>
    <w:r w:rsidR="00B0446D">
      <w:rPr>
        <w:color w:val="808080" w:themeColor="background1" w:themeShade="80"/>
        <w:sz w:val="14"/>
        <w:szCs w:val="14"/>
        <w:lang w:val="en-US"/>
      </w:rPr>
      <w:tab/>
    </w:r>
    <w:r w:rsidR="00B0446D" w:rsidRPr="006D3193">
      <w:rPr>
        <w:color w:val="808080" w:themeColor="background1" w:themeShade="80"/>
        <w:sz w:val="14"/>
        <w:szCs w:val="14"/>
        <w:lang w:val="en-US"/>
      </w:rPr>
      <w:t xml:space="preserve">Page </w:t>
    </w:r>
    <w:r w:rsidR="00B0446D" w:rsidRPr="006D3193">
      <w:rPr>
        <w:color w:val="808080" w:themeColor="background1" w:themeShade="80"/>
        <w:sz w:val="14"/>
        <w:szCs w:val="14"/>
        <w:lang w:val="en-US"/>
      </w:rPr>
      <w:fldChar w:fldCharType="begin"/>
    </w:r>
    <w:r w:rsidR="00B0446D" w:rsidRPr="006D3193">
      <w:rPr>
        <w:color w:val="808080" w:themeColor="background1" w:themeShade="80"/>
        <w:sz w:val="14"/>
        <w:szCs w:val="14"/>
        <w:lang w:val="en-US"/>
      </w:rPr>
      <w:instrText xml:space="preserve"> PAGE   \* MERGEFORMAT </w:instrText>
    </w:r>
    <w:r w:rsidR="00B0446D" w:rsidRPr="006D3193">
      <w:rPr>
        <w:color w:val="808080" w:themeColor="background1" w:themeShade="80"/>
        <w:sz w:val="14"/>
        <w:szCs w:val="14"/>
        <w:lang w:val="en-US"/>
      </w:rPr>
      <w:fldChar w:fldCharType="separate"/>
    </w:r>
    <w:r w:rsidR="00B0446D">
      <w:rPr>
        <w:color w:val="808080" w:themeColor="background1" w:themeShade="80"/>
        <w:sz w:val="14"/>
        <w:szCs w:val="14"/>
        <w:lang w:val="en-US"/>
      </w:rPr>
      <w:t>1</w:t>
    </w:r>
    <w:r w:rsidR="00B0446D" w:rsidRPr="006D3193">
      <w:rPr>
        <w:noProof/>
        <w:color w:val="808080" w:themeColor="background1" w:themeShade="80"/>
        <w:sz w:val="14"/>
        <w:szCs w:val="14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73CBA" w14:textId="77777777" w:rsidR="00FF24EC" w:rsidRDefault="00FF24EC" w:rsidP="00D55497">
      <w:pPr>
        <w:spacing w:before="0" w:after="0" w:line="240" w:lineRule="auto"/>
      </w:pPr>
      <w:r>
        <w:separator/>
      </w:r>
    </w:p>
  </w:footnote>
  <w:footnote w:type="continuationSeparator" w:id="0">
    <w:p w14:paraId="2E4D7F5A" w14:textId="77777777" w:rsidR="00FF24EC" w:rsidRDefault="00FF24EC" w:rsidP="00D55497">
      <w:pPr>
        <w:spacing w:before="0" w:after="0" w:line="240" w:lineRule="auto"/>
      </w:pPr>
      <w:r>
        <w:continuationSeparator/>
      </w:r>
    </w:p>
  </w:footnote>
  <w:footnote w:type="continuationNotice" w:id="1">
    <w:p w14:paraId="2CBC6958" w14:textId="77777777" w:rsidR="00FF24EC" w:rsidRDefault="00FF24E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10"/>
      <w:gridCol w:w="7116"/>
    </w:tblGrid>
    <w:tr w:rsidR="00D55497" w:rsidRPr="00545A6D" w14:paraId="048B427C" w14:textId="77777777" w:rsidTr="00E86017">
      <w:tc>
        <w:tcPr>
          <w:tcW w:w="1058" w:type="pct"/>
        </w:tcPr>
        <w:p w14:paraId="323C9474" w14:textId="4153023A" w:rsidR="00D55497" w:rsidRPr="00545A6D" w:rsidRDefault="00D55497" w:rsidP="00D55497">
          <w:pPr>
            <w:tabs>
              <w:tab w:val="center" w:pos="4680"/>
              <w:tab w:val="right" w:pos="9360"/>
            </w:tabs>
            <w:spacing w:before="60" w:after="60"/>
            <w:ind w:left="0" w:firstLine="0"/>
            <w:rPr>
              <w:rFonts w:eastAsia="Times New Roman"/>
              <w:sz w:val="20"/>
            </w:rPr>
          </w:pPr>
        </w:p>
      </w:tc>
      <w:tc>
        <w:tcPr>
          <w:tcW w:w="3942" w:type="pct"/>
          <w:vAlign w:val="center"/>
        </w:tcPr>
        <w:p w14:paraId="5917E3CE" w14:textId="6AB0DF6B" w:rsidR="00D55497" w:rsidRPr="005863AC" w:rsidRDefault="0002509D" w:rsidP="005863AC">
          <w:pPr>
            <w:tabs>
              <w:tab w:val="right" w:pos="9360"/>
            </w:tabs>
            <w:spacing w:before="60" w:after="60"/>
            <w:ind w:left="0" w:firstLine="0"/>
            <w:jc w:val="both"/>
            <w:rPr>
              <w:rFonts w:eastAsia="Times New Roman"/>
              <w:b/>
              <w:color w:val="5A3F99"/>
              <w:sz w:val="28"/>
              <w:szCs w:val="28"/>
            </w:rPr>
          </w:pPr>
          <w:r w:rsidRPr="005863AC">
            <w:rPr>
              <w:rFonts w:eastAsia="Times New Roman"/>
              <w:b/>
              <w:color w:val="C00000"/>
              <w:sz w:val="28"/>
              <w:szCs w:val="28"/>
            </w:rPr>
            <w:t>BSBPEF201 - Support personal wellbeing in the workplace</w:t>
          </w:r>
        </w:p>
      </w:tc>
    </w:tr>
  </w:tbl>
  <w:p w14:paraId="1C34ACB0" w14:textId="77777777" w:rsidR="00D55497" w:rsidRDefault="00D55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84F3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A14EF"/>
    <w:multiLevelType w:val="hybridMultilevel"/>
    <w:tmpl w:val="66C888A4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F618A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F66D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03C57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67844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46C23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BC44B5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E465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55050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04A97"/>
    <w:multiLevelType w:val="hybridMultilevel"/>
    <w:tmpl w:val="63CE5172"/>
    <w:lvl w:ilvl="0" w:tplc="DA1045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E16AE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E2EED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5E31BD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231BF0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E841F46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307CA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111510D"/>
    <w:multiLevelType w:val="hybridMultilevel"/>
    <w:tmpl w:val="1AD4A1F4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761FE2"/>
    <w:multiLevelType w:val="hybridMultilevel"/>
    <w:tmpl w:val="05D8AA40"/>
    <w:lvl w:ilvl="0" w:tplc="A290F81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A03CD0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C37851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57572A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03797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FB467B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1E7E99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D548D8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9F637F"/>
    <w:multiLevelType w:val="hybridMultilevel"/>
    <w:tmpl w:val="CEF06A3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EE5A79"/>
    <w:multiLevelType w:val="hybridMultilevel"/>
    <w:tmpl w:val="70E8CD8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2E0E68"/>
    <w:multiLevelType w:val="hybridMultilevel"/>
    <w:tmpl w:val="63CE5172"/>
    <w:lvl w:ilvl="0" w:tplc="DA1045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3"/>
  </w:num>
  <w:num w:numId="5">
    <w:abstractNumId w:val="4"/>
  </w:num>
  <w:num w:numId="6">
    <w:abstractNumId w:val="7"/>
  </w:num>
  <w:num w:numId="7">
    <w:abstractNumId w:val="23"/>
  </w:num>
  <w:num w:numId="8">
    <w:abstractNumId w:val="19"/>
  </w:num>
  <w:num w:numId="9">
    <w:abstractNumId w:val="2"/>
  </w:num>
  <w:num w:numId="10">
    <w:abstractNumId w:val="26"/>
  </w:num>
  <w:num w:numId="11">
    <w:abstractNumId w:val="20"/>
  </w:num>
  <w:num w:numId="12">
    <w:abstractNumId w:val="13"/>
  </w:num>
  <w:num w:numId="13">
    <w:abstractNumId w:val="21"/>
  </w:num>
  <w:num w:numId="14">
    <w:abstractNumId w:val="16"/>
  </w:num>
  <w:num w:numId="15">
    <w:abstractNumId w:val="6"/>
  </w:num>
  <w:num w:numId="16">
    <w:abstractNumId w:val="22"/>
  </w:num>
  <w:num w:numId="17">
    <w:abstractNumId w:val="12"/>
  </w:num>
  <w:num w:numId="18">
    <w:abstractNumId w:val="9"/>
  </w:num>
  <w:num w:numId="19">
    <w:abstractNumId w:val="14"/>
  </w:num>
  <w:num w:numId="20">
    <w:abstractNumId w:val="17"/>
  </w:num>
  <w:num w:numId="21">
    <w:abstractNumId w:val="24"/>
  </w:num>
  <w:num w:numId="22">
    <w:abstractNumId w:val="5"/>
  </w:num>
  <w:num w:numId="23">
    <w:abstractNumId w:val="25"/>
  </w:num>
  <w:num w:numId="24">
    <w:abstractNumId w:val="27"/>
  </w:num>
  <w:num w:numId="25">
    <w:abstractNumId w:val="15"/>
  </w:num>
  <w:num w:numId="26">
    <w:abstractNumId w:val="18"/>
  </w:num>
  <w:num w:numId="27">
    <w:abstractNumId w:val="1"/>
  </w:num>
  <w:num w:numId="28">
    <w:abstractNumId w:val="28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DEzsDS3MDMxNTZS0lEKTi0uzszPAykwNKoFALOziRMtAAAA"/>
  </w:docVars>
  <w:rsids>
    <w:rsidRoot w:val="00D55497"/>
    <w:rsid w:val="00001ACA"/>
    <w:rsid w:val="00015AA6"/>
    <w:rsid w:val="00023C6C"/>
    <w:rsid w:val="0002509D"/>
    <w:rsid w:val="00026E29"/>
    <w:rsid w:val="0005043E"/>
    <w:rsid w:val="00055067"/>
    <w:rsid w:val="0006116F"/>
    <w:rsid w:val="00071B30"/>
    <w:rsid w:val="000751F3"/>
    <w:rsid w:val="000B28A8"/>
    <w:rsid w:val="000B3B52"/>
    <w:rsid w:val="000C0955"/>
    <w:rsid w:val="000E44D3"/>
    <w:rsid w:val="000E4731"/>
    <w:rsid w:val="000E60A5"/>
    <w:rsid w:val="00100F40"/>
    <w:rsid w:val="00116705"/>
    <w:rsid w:val="0012390C"/>
    <w:rsid w:val="00125BAD"/>
    <w:rsid w:val="00126CBB"/>
    <w:rsid w:val="001374A9"/>
    <w:rsid w:val="00137966"/>
    <w:rsid w:val="001414EF"/>
    <w:rsid w:val="00167260"/>
    <w:rsid w:val="001707AA"/>
    <w:rsid w:val="0017453A"/>
    <w:rsid w:val="00177039"/>
    <w:rsid w:val="00184B18"/>
    <w:rsid w:val="001953BF"/>
    <w:rsid w:val="001F0213"/>
    <w:rsid w:val="001F6D96"/>
    <w:rsid w:val="00200EB8"/>
    <w:rsid w:val="002102D1"/>
    <w:rsid w:val="00222F47"/>
    <w:rsid w:val="0024135F"/>
    <w:rsid w:val="00244767"/>
    <w:rsid w:val="00252FA3"/>
    <w:rsid w:val="00256D4F"/>
    <w:rsid w:val="0027371E"/>
    <w:rsid w:val="002805A3"/>
    <w:rsid w:val="00286123"/>
    <w:rsid w:val="0029018D"/>
    <w:rsid w:val="002959DD"/>
    <w:rsid w:val="00296E7E"/>
    <w:rsid w:val="002B1F65"/>
    <w:rsid w:val="002C0155"/>
    <w:rsid w:val="002D410F"/>
    <w:rsid w:val="002D5DDE"/>
    <w:rsid w:val="002D7E87"/>
    <w:rsid w:val="002F49D3"/>
    <w:rsid w:val="002F64D4"/>
    <w:rsid w:val="0030435D"/>
    <w:rsid w:val="00307F9B"/>
    <w:rsid w:val="00327D74"/>
    <w:rsid w:val="00336DDB"/>
    <w:rsid w:val="00341373"/>
    <w:rsid w:val="0034401F"/>
    <w:rsid w:val="003653F5"/>
    <w:rsid w:val="0036747B"/>
    <w:rsid w:val="00387B4C"/>
    <w:rsid w:val="00394C68"/>
    <w:rsid w:val="003A6235"/>
    <w:rsid w:val="003B300A"/>
    <w:rsid w:val="003D3A56"/>
    <w:rsid w:val="003D4110"/>
    <w:rsid w:val="003E207F"/>
    <w:rsid w:val="003F1AAE"/>
    <w:rsid w:val="00405656"/>
    <w:rsid w:val="0042272F"/>
    <w:rsid w:val="00437E8B"/>
    <w:rsid w:val="004402D0"/>
    <w:rsid w:val="004519F4"/>
    <w:rsid w:val="00467755"/>
    <w:rsid w:val="00471EAE"/>
    <w:rsid w:val="0049023E"/>
    <w:rsid w:val="004A732E"/>
    <w:rsid w:val="004C23D6"/>
    <w:rsid w:val="004D073D"/>
    <w:rsid w:val="004F14E6"/>
    <w:rsid w:val="004F6BAA"/>
    <w:rsid w:val="004F76FB"/>
    <w:rsid w:val="005029EC"/>
    <w:rsid w:val="00532092"/>
    <w:rsid w:val="005459B6"/>
    <w:rsid w:val="0055754E"/>
    <w:rsid w:val="00557EDB"/>
    <w:rsid w:val="00567E2E"/>
    <w:rsid w:val="00574B23"/>
    <w:rsid w:val="005819EA"/>
    <w:rsid w:val="005863AC"/>
    <w:rsid w:val="005B7530"/>
    <w:rsid w:val="005C1F87"/>
    <w:rsid w:val="005C20AD"/>
    <w:rsid w:val="005F5957"/>
    <w:rsid w:val="00600DA0"/>
    <w:rsid w:val="00615742"/>
    <w:rsid w:val="0063577E"/>
    <w:rsid w:val="00664DBB"/>
    <w:rsid w:val="00675874"/>
    <w:rsid w:val="00682C5C"/>
    <w:rsid w:val="006845AC"/>
    <w:rsid w:val="00684A1B"/>
    <w:rsid w:val="006853EA"/>
    <w:rsid w:val="006A3577"/>
    <w:rsid w:val="006A3EDF"/>
    <w:rsid w:val="006C7B41"/>
    <w:rsid w:val="006D3193"/>
    <w:rsid w:val="006D67B7"/>
    <w:rsid w:val="007644D7"/>
    <w:rsid w:val="00767C15"/>
    <w:rsid w:val="00772B80"/>
    <w:rsid w:val="00780A62"/>
    <w:rsid w:val="007C69A3"/>
    <w:rsid w:val="007D43A1"/>
    <w:rsid w:val="007E1CFA"/>
    <w:rsid w:val="007F1211"/>
    <w:rsid w:val="007F4AB4"/>
    <w:rsid w:val="008116F2"/>
    <w:rsid w:val="00820495"/>
    <w:rsid w:val="008211CA"/>
    <w:rsid w:val="00825530"/>
    <w:rsid w:val="00830025"/>
    <w:rsid w:val="008339DE"/>
    <w:rsid w:val="00834EEE"/>
    <w:rsid w:val="00853BA6"/>
    <w:rsid w:val="008A3F63"/>
    <w:rsid w:val="008B412F"/>
    <w:rsid w:val="008C11EC"/>
    <w:rsid w:val="008F48FF"/>
    <w:rsid w:val="0090422B"/>
    <w:rsid w:val="00904504"/>
    <w:rsid w:val="0090671E"/>
    <w:rsid w:val="009174E9"/>
    <w:rsid w:val="00931E52"/>
    <w:rsid w:val="00947718"/>
    <w:rsid w:val="00952635"/>
    <w:rsid w:val="0095775B"/>
    <w:rsid w:val="009604C0"/>
    <w:rsid w:val="00965233"/>
    <w:rsid w:val="00966149"/>
    <w:rsid w:val="00970C96"/>
    <w:rsid w:val="00974CD7"/>
    <w:rsid w:val="00990C1F"/>
    <w:rsid w:val="009A2068"/>
    <w:rsid w:val="009A2D45"/>
    <w:rsid w:val="009B3B7B"/>
    <w:rsid w:val="009B7F1E"/>
    <w:rsid w:val="009D3C53"/>
    <w:rsid w:val="009D752B"/>
    <w:rsid w:val="009F41C4"/>
    <w:rsid w:val="00A10ABF"/>
    <w:rsid w:val="00A10F65"/>
    <w:rsid w:val="00A14A8B"/>
    <w:rsid w:val="00A16182"/>
    <w:rsid w:val="00A33D6E"/>
    <w:rsid w:val="00A4167C"/>
    <w:rsid w:val="00A44921"/>
    <w:rsid w:val="00A62E2C"/>
    <w:rsid w:val="00A7180B"/>
    <w:rsid w:val="00A7211C"/>
    <w:rsid w:val="00A737DF"/>
    <w:rsid w:val="00A75DF9"/>
    <w:rsid w:val="00A814B0"/>
    <w:rsid w:val="00AA56FE"/>
    <w:rsid w:val="00AA5C94"/>
    <w:rsid w:val="00AE137E"/>
    <w:rsid w:val="00AE745C"/>
    <w:rsid w:val="00AF3288"/>
    <w:rsid w:val="00B00066"/>
    <w:rsid w:val="00B0446D"/>
    <w:rsid w:val="00B224D1"/>
    <w:rsid w:val="00B33281"/>
    <w:rsid w:val="00B5303F"/>
    <w:rsid w:val="00B53FBF"/>
    <w:rsid w:val="00B6302C"/>
    <w:rsid w:val="00B82AB4"/>
    <w:rsid w:val="00BA3559"/>
    <w:rsid w:val="00BC1FC6"/>
    <w:rsid w:val="00BE3489"/>
    <w:rsid w:val="00BE4CEC"/>
    <w:rsid w:val="00BF4C61"/>
    <w:rsid w:val="00C34C71"/>
    <w:rsid w:val="00C40E0F"/>
    <w:rsid w:val="00C51359"/>
    <w:rsid w:val="00C54FDF"/>
    <w:rsid w:val="00C57C1F"/>
    <w:rsid w:val="00C8442E"/>
    <w:rsid w:val="00C9210E"/>
    <w:rsid w:val="00C9520B"/>
    <w:rsid w:val="00CB786C"/>
    <w:rsid w:val="00CC1E54"/>
    <w:rsid w:val="00CD28A3"/>
    <w:rsid w:val="00D039FA"/>
    <w:rsid w:val="00D315BA"/>
    <w:rsid w:val="00D317C1"/>
    <w:rsid w:val="00D3578C"/>
    <w:rsid w:val="00D41684"/>
    <w:rsid w:val="00D55497"/>
    <w:rsid w:val="00D6637E"/>
    <w:rsid w:val="00D91A48"/>
    <w:rsid w:val="00D91F8A"/>
    <w:rsid w:val="00DA3022"/>
    <w:rsid w:val="00DA532E"/>
    <w:rsid w:val="00DA57BD"/>
    <w:rsid w:val="00DF6EAA"/>
    <w:rsid w:val="00E025DE"/>
    <w:rsid w:val="00E13AEA"/>
    <w:rsid w:val="00E42F76"/>
    <w:rsid w:val="00E440D3"/>
    <w:rsid w:val="00E470C4"/>
    <w:rsid w:val="00E71ADB"/>
    <w:rsid w:val="00E741CD"/>
    <w:rsid w:val="00E90B5E"/>
    <w:rsid w:val="00EA1868"/>
    <w:rsid w:val="00EB1BA1"/>
    <w:rsid w:val="00EB278F"/>
    <w:rsid w:val="00EC1D3D"/>
    <w:rsid w:val="00ED7439"/>
    <w:rsid w:val="00EE6024"/>
    <w:rsid w:val="00EF07E5"/>
    <w:rsid w:val="00EF11CC"/>
    <w:rsid w:val="00EF7351"/>
    <w:rsid w:val="00F05886"/>
    <w:rsid w:val="00F07070"/>
    <w:rsid w:val="00F472B7"/>
    <w:rsid w:val="00F612BB"/>
    <w:rsid w:val="00F71ED0"/>
    <w:rsid w:val="00F800E9"/>
    <w:rsid w:val="00F8595A"/>
    <w:rsid w:val="00FC231D"/>
    <w:rsid w:val="00FC3AD8"/>
    <w:rsid w:val="00FC4BBD"/>
    <w:rsid w:val="00FD04BF"/>
    <w:rsid w:val="00FD13D3"/>
    <w:rsid w:val="00FD5538"/>
    <w:rsid w:val="00FE4BFD"/>
    <w:rsid w:val="00FE7802"/>
    <w:rsid w:val="00FF092E"/>
    <w:rsid w:val="00FF24EC"/>
    <w:rsid w:val="00FF3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16404A0"/>
  <w15:chartTrackingRefBased/>
  <w15:docId w15:val="{C5C6E838-5119-4847-BA05-76599669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97"/>
    <w:pPr>
      <w:spacing w:before="120" w:after="12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549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4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497"/>
  </w:style>
  <w:style w:type="paragraph" w:styleId="Footer">
    <w:name w:val="footer"/>
    <w:basedOn w:val="Normal"/>
    <w:link w:val="FooterChar"/>
    <w:uiPriority w:val="99"/>
    <w:unhideWhenUsed/>
    <w:rsid w:val="00D5549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497"/>
  </w:style>
  <w:style w:type="table" w:styleId="TableGrid">
    <w:name w:val="Table Grid"/>
    <w:aliases w:val="Compliant Table Grid"/>
    <w:basedOn w:val="TableNormal"/>
    <w:uiPriority w:val="59"/>
    <w:rsid w:val="00D55497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53B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B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B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B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BA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B7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cecd733-34d5-425b-8041-9161b6f347cb">
      <UserInfo>
        <DisplayName/>
        <AccountId xsi:nil="true"/>
        <AccountType/>
      </UserInfo>
    </SharedWithUsers>
    <Description xmlns="93c8b830-b8e3-4b27-a72c-fc34acf3cc8e" xsi:nil="true"/>
    <Notes0 xmlns="93c8b830-b8e3-4b27-a72c-fc34acf3cc8e">false</Notes0>
    <_Flow_SignoffStatus xmlns="93c8b830-b8e3-4b27-a72c-fc34acf3cc8e" xsi:nil="true"/>
    <Ready_x0020_for_x0020_publishing_x003f_ xmlns="93c8b830-b8e3-4b27-a72c-fc34acf3cc8e">false</Ready_x0020_for_x0020_publishing_x003f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7988520202714D8534DDEE59E2AF26" ma:contentTypeVersion="16" ma:contentTypeDescription="Create a new document." ma:contentTypeScope="" ma:versionID="ad6df6e81c44a53ab6c65d1cc58f1076">
  <xsd:schema xmlns:xsd="http://www.w3.org/2001/XMLSchema" xmlns:xs="http://www.w3.org/2001/XMLSchema" xmlns:p="http://schemas.microsoft.com/office/2006/metadata/properties" xmlns:ns2="93c8b830-b8e3-4b27-a72c-fc34acf3cc8e" xmlns:ns3="6cecd733-34d5-425b-8041-9161b6f347cb" targetNamespace="http://schemas.microsoft.com/office/2006/metadata/properties" ma:root="true" ma:fieldsID="7d9a58f5d585b10f1a8e6770dd3d95e4" ns2:_="" ns3:_="">
    <xsd:import namespace="93c8b830-b8e3-4b27-a72c-fc34acf3cc8e"/>
    <xsd:import namespace="6cecd733-34d5-425b-8041-9161b6f347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Notes0" minOccurs="0"/>
                <xsd:element ref="ns2:Ready_x0020_for_x0020_publishing_x003f_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8b830-b8e3-4b27-a72c-fc34acf3c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s0" ma:index="18" nillable="true" ma:displayName="Notes" ma:default="0" ma:description="Additional notes" ma:format="Dropdown" ma:internalName="Notes0">
      <xsd:simpleType>
        <xsd:restriction base="dms:Boolean"/>
      </xsd:simpleType>
    </xsd:element>
    <xsd:element name="Ready_x0020_for_x0020_publishing_x003f_" ma:index="19" nillable="true" ma:displayName="Ready for publishing?" ma:default="0" ma:format="Dropdown" ma:internalName="Ready_x0020_for_x0020_publishing_x003f_">
      <xsd:simpleType>
        <xsd:restriction base="dms:Boolea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Description" ma:index="23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ecd733-34d5-425b-8041-9161b6f347c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728A0B-2873-4145-93F0-6F305467F4A4}">
  <ds:schemaRefs>
    <ds:schemaRef ds:uri="http://schemas.microsoft.com/office/2006/documentManagement/types"/>
    <ds:schemaRef ds:uri="http://schemas.openxmlformats.org/package/2006/metadata/core-properties"/>
    <ds:schemaRef ds:uri="93c8b830-b8e3-4b27-a72c-fc34acf3cc8e"/>
    <ds:schemaRef ds:uri="http://purl.org/dc/elements/1.1/"/>
    <ds:schemaRef ds:uri="http://schemas.microsoft.com/office/2006/metadata/properties"/>
    <ds:schemaRef ds:uri="6cecd733-34d5-425b-8041-9161b6f347cb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8C7FC94-691D-4131-BBEE-1B413AB3BE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08C96B-4A12-444C-B253-DCB283958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8b830-b8e3-4b27-a72c-fc34acf3cc8e"/>
    <ds:schemaRef ds:uri="6cecd733-34d5-425b-8041-9161b6f34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cision Group (Australia)</dc:creator>
  <cp:keywords/>
  <dc:description/>
  <cp:lastModifiedBy>Barrington College</cp:lastModifiedBy>
  <cp:revision>2</cp:revision>
  <dcterms:created xsi:type="dcterms:W3CDTF">2021-10-24T23:26:00Z</dcterms:created>
  <dcterms:modified xsi:type="dcterms:W3CDTF">2021-10-24T23:2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7988520202714D8534DDEE59E2AF26</vt:lpwstr>
  </property>
  <property fmtid="{D5CDD505-2E9C-101B-9397-08002B2CF9AE}" pid="3" name="Order">
    <vt:r8>65816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Notes0">
    <vt:bool>false</vt:bool>
  </property>
  <property fmtid="{D5CDD505-2E9C-101B-9397-08002B2CF9AE}" pid="9" name="Ready for publishing?">
    <vt:bool>false</vt:bool>
  </property>
</Properties>
</file>